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Bangalore</w:t>
      </w:r>
    </w:p>
    <w:bookmarkStart w:id="20" w:name="internship-application-letter"/>
    <w:p>
      <w:pPr>
        <w:pStyle w:val="Heading1"/>
      </w:pPr>
      <w:r>
        <w:t xml:space="preserve">Internship Application Letter</w:t>
      </w:r>
    </w:p>
    <w:p>
      <w:pPr>
        <w:pStyle w:val="FirstParagraph"/>
      </w:pPr>
      <w:r>
        <w:t xml:space="preserve">For Civil Engineer Internship Position at Leading Construction Firm in India Bangalore</w:t>
      </w:r>
    </w:p>
    <w:bookmarkEnd w:id="20"/>
    <w:p>
      <w:pPr>
        <w:pStyle w:val="BodyText"/>
      </w:pPr>
      <w:r>
        <w:t xml:space="preserve">[Your Full Name]</w:t>
      </w:r>
    </w:p>
    <w:p>
      <w:pPr>
        <w:pStyle w:val="BodyText"/>
      </w:pPr>
      <w:r>
        <w:t xml:space="preserve">[Your Address]</w:t>
      </w:r>
    </w:p>
    <w:p>
      <w:pPr>
        <w:pStyle w:val="BodyText"/>
      </w:pPr>
      <w:r>
        <w:t xml:space="preserve">[City, State, PIN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angalore, Karnataka - [PIN Code]</w:t>
      </w:r>
    </w:p>
    <w:bookmarkStart w:id="21" w:name="X042f26cece861eb0855188b3067fb7ab21452fd"/>
    <w:p>
      <w:pPr>
        <w:pStyle w:val="Heading2"/>
      </w:pPr>
      <w:r>
        <w:t xml:space="preserve">Subject: Application for Civil Engineer Internship Position</w:t>
      </w:r>
    </w:p>
    <w:p>
      <w:pPr>
        <w:pStyle w:val="FirstParagraph"/>
      </w:pPr>
      <w:r>
        <w:t xml:space="preserve">Dear Hiring Manager,</w:t>
      </w:r>
    </w:p>
    <w:p>
      <w:pPr>
        <w:pStyle w:val="BodyText"/>
      </w:pPr>
      <w:r>
        <w:t xml:space="preserve">I am writing with profound enthusiasm to express my sincere interest in the Civil Engineer Internship position at [Company Name] in Bangalore, India. As a final-year Bachelor of Engineering student specializing in Civil Engineering at [Your University, e.g., Visvesvaraya Technological University], I have cultivated a deep passion for sustainable urban infrastructure development specifically within the dynamic context of Bengaluru’s rapidly evolving landscape. This internship represents the perfect opportunity to apply my academic foundation while contributing to projects that directly shape India's second-largest metropolitan city.</w:t>
      </w:r>
    </w:p>
    <w:p>
      <w:pPr>
        <w:pStyle w:val="BodyText"/>
      </w:pPr>
      <w:r>
        <w:t xml:space="preserve">Bangalore, with its explosive growth as India's IT hub and burgeoning population exceeding 13 million residents, presents unique and critical challenges for Civil Engineers. The city’s infrastructure—ranging from the Namma Metro Phase 2 expansions to stormwater management systems in rapidly urbanizing zones like Whitefield and Sarjapur—demands innovative, sustainable solutions. My academic journey has been deliberately oriented towards addressing these very challenges. I have excelled in core subjects including Structural Analysis (92%), Geotechnical Engineering (89%), and Urban Water Resource Management, all of which are directly applicable to the complex projects [Company Name] undertakes across Bangalore.</w:t>
      </w:r>
    </w:p>
    <w:p>
      <w:pPr>
        <w:pStyle w:val="BodyText"/>
      </w:pPr>
      <w:r>
        <w:t xml:space="preserve">My technical proficiency extends beyond classroom theory. I have hands-on experience with industry-standard software critical for modern Civil Engineering practice in India. I am proficient in AutoCAD Civil 3D for site planning and drafting, STAAD.Pro for structural modeling of high-rises common in Bangalore's skyline, and MS Project for construction scheduling—tools extensively used by leading firms like yours. During my semester project on "Optimizing Drainage Systems for Rainfall-Prone Areas in East Bangalore," I utilized GIS tools to map catchment areas and designed a low-cost permeable pavement solution that reduced localized flooding by an estimated 35% in our simulation model, adhering strictly to Indian Standard (IS) codes. This project directly addressed the pressing need for resilient infrastructure in Bangalore’s monsoon season.</w:t>
      </w:r>
    </w:p>
    <w:p>
      <w:pPr>
        <w:pStyle w:val="BodyText"/>
      </w:pPr>
      <w:r>
        <w:t xml:space="preserve">What particularly excites me about interning at [Company Name] is your firm's reputation for pioneering sustainable engineering solutions in India's urban centers. I have closely followed your work on the [Mention a Specific Project if possible, e.g., "Chikballapur Ring Road Extension" or "BESCOM Substation Modernization Project"] and admire how you integrate environmental considerations into large-scale infrastructure. Bangalore’s current challenges—severe traffic congestion requiring intelligent transport systems, inadequate groundwater recharge due to rapid construction, and the urgent need for affordable housing developments—are precisely the complex problems where your company's expertise is most needed. I am eager to contribute my fresh perspective on data-driven design while learning from your seasoned engineers who navigate these issues daily.</w:t>
      </w:r>
    </w:p>
    <w:p>
      <w:pPr>
        <w:pStyle w:val="BodyText"/>
      </w:pPr>
      <w:r>
        <w:t xml:space="preserve">My commitment to engineering excellence is further demonstrated through my active participation in the Civil Engineering Society at [Your University]. As a committee member, I organized a workshop titled "Innovative Solutions for Bangalore's Water Crisis" featuring guest speakers from the Bangalore Water Supply and Sewerage Board (BWSSB). This experience honed my skills in project coordination, technical communication, and understanding municipal infrastructure challenges—skills directly transferable to your team’s interactions with local authorities across Karnataka. I also completed a short-term certificate in "Construction Safety Management" aligned with Indian Occupational Safety Standards (IS 13328), ensuring I understand the critical importance of safety protocols on Bangalore construction sites.</w:t>
      </w:r>
    </w:p>
    <w:p>
      <w:pPr>
        <w:pStyle w:val="BodyText"/>
      </w:pPr>
      <w:r>
        <w:t xml:space="preserve">I am deeply aware that an internship at [Company Name] would be a pivotal step in my career as a Civil Engineer in India. Your company’s investment in nurturing future engineering talent is evident through your structured internship program, and I am confident my proactive attitude, technical skills, and passion for solving Bangalore's infrastructure puzzles align perfectly with your needs. I am particularly drawn to the opportunity to learn under professionals who understand the nuanced realities of engineering in a city like Bangalore—where cultural sensitivity, adaptability to local materials and labor practices, and navigating complex municipal approvals are as vital as technical expertise.</w:t>
      </w:r>
    </w:p>
    <w:p>
      <w:pPr>
        <w:pStyle w:val="BodyText"/>
      </w:pPr>
      <w:r>
        <w:t xml:space="preserve">India's infrastructure development is at an inflection point, and Bangalore stands at the forefront. As a future Civil Engineer committed to building resilient cities for India’s growing population, I am eager to contribute meaningfully during my internship. I am available for an interview at your earliest convenience and am prepared to relocate within Bangalore immediately upon acceptance.</w:t>
      </w:r>
    </w:p>
    <w:p>
      <w:pPr>
        <w:pStyle w:val="BodyText"/>
      </w:pPr>
      <w:r>
        <w:t xml:space="preserve">Thank you for considering my application for the Civil Engineer Internship position. I have attached my resume, academic transcripts, and a portfolio of relevant projects including the Bangalore drainage simulation model. I look forward to discussing how my skills in structural design, project planning, and passion for sustainable urban development can support [Company Name]’s mission to shape Bangalore's future.</w:t>
      </w:r>
    </w:p>
    <w:p>
      <w:pPr>
        <w:pStyle w:val="BodyText"/>
      </w:pPr>
      <w:r>
        <w:t xml:space="preserve">Sincerely,</w:t>
      </w:r>
    </w:p>
    <w:p>
      <w:pPr>
        <w:pStyle w:val="BodyText"/>
      </w:pPr>
      <w:r>
        <w:rPr>
          <w:bCs/>
          <w:b/>
        </w:rPr>
        <w:t xml:space="preserve">[Your Full Name]</w:t>
      </w:r>
    </w:p>
    <w:p>
      <w:pPr>
        <w:pStyle w:val="BodyText"/>
      </w:pPr>
      <w:r>
        <w:t xml:space="preserve">B.E. (Civil Engineering) | [Your University] | Expected Graduation: [Month, Year]</w:t>
      </w:r>
      <w:r>
        <w:br/>
      </w:r>
      <w:r>
        <w:t xml:space="preserve">Relevant Skills: Structural Analysis, AutoCAD Civil 3D, STAAD.Pro, GIS Mapping, IS Code Compliance</w:t>
      </w:r>
      <w:r>
        <w:br/>
      </w:r>
      <w:r>
        <w:t xml:space="preserve">Availability: Immediate for Bangalore-based internship</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Bangalore</dc:title>
  <dc:creator/>
  <dc:language>en</dc:language>
  <cp:keywords/>
  <dcterms:created xsi:type="dcterms:W3CDTF">2025-12-09T15:16:26Z</dcterms:created>
  <dcterms:modified xsi:type="dcterms:W3CDTF">2025-12-09T15:16:26Z</dcterms:modified>
</cp:coreProperties>
</file>

<file path=docProps/custom.xml><?xml version="1.0" encoding="utf-8"?>
<Properties xmlns="http://schemas.openxmlformats.org/officeDocument/2006/custom-properties" xmlns:vt="http://schemas.openxmlformats.org/officeDocument/2006/docPropsVTypes"/>
</file>